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0B59F1" w14:textId="4AAB7C50" w:rsidR="006A14F1" w:rsidRDefault="006A14F1" w:rsidP="003E2420">
      <w:pPr>
        <w:ind w:firstLine="0"/>
        <w:rPr>
          <w:b/>
        </w:rPr>
      </w:pPr>
      <w:r>
        <w:rPr>
          <w:b/>
        </w:rPr>
        <w:t>In Search of a Witch’s Soul</w:t>
      </w:r>
      <w:r w:rsidR="00541300">
        <w:rPr>
          <w:b/>
        </w:rPr>
        <w:t xml:space="preserve"> (Council of Covens, #1)</w:t>
      </w:r>
    </w:p>
    <w:p w14:paraId="7347B2B8" w14:textId="77777777" w:rsidR="00541300" w:rsidRDefault="00541300" w:rsidP="003E2420">
      <w:pPr>
        <w:ind w:firstLine="0"/>
        <w:rPr>
          <w:b/>
        </w:rPr>
      </w:pPr>
    </w:p>
    <w:p w14:paraId="132EF825" w14:textId="25BD524F" w:rsidR="00B436AA" w:rsidRPr="003E2420" w:rsidRDefault="003E2420" w:rsidP="003E2420">
      <w:pPr>
        <w:ind w:firstLine="0"/>
        <w:rPr>
          <w:b/>
        </w:rPr>
      </w:pPr>
      <w:r w:rsidRPr="003E2420">
        <w:rPr>
          <w:b/>
        </w:rPr>
        <w:t>Short</w:t>
      </w:r>
    </w:p>
    <w:p w14:paraId="2E457AEE" w14:textId="77777777" w:rsidR="003E2420" w:rsidRDefault="003E2420" w:rsidP="003E2420">
      <w:pPr>
        <w:ind w:firstLine="0"/>
      </w:pPr>
      <w:r>
        <w:t xml:space="preserve">When the 18th Amendment prohibits the use of magic, human private detective Anna </w:t>
      </w:r>
      <w:proofErr w:type="spellStart"/>
      <w:r>
        <w:t>Caill</w:t>
      </w:r>
      <w:proofErr w:type="spellEnd"/>
      <w:r>
        <w:t xml:space="preserve"> profits by working for the witches. Hired by a mysterious witch to find his missing high priest as a killer stalks the magical underworld, Anna is forced to confront her addiction to a dark spell in this urban fantasy noir.</w:t>
      </w:r>
    </w:p>
    <w:p w14:paraId="1D7D79DE" w14:textId="71B90998" w:rsidR="003E2420" w:rsidRDefault="003E2420"/>
    <w:p w14:paraId="62B20527" w14:textId="1946A75B" w:rsidR="003E2420" w:rsidRPr="003E2420" w:rsidRDefault="003E2420" w:rsidP="003E2420">
      <w:pPr>
        <w:ind w:firstLine="0"/>
        <w:rPr>
          <w:b/>
        </w:rPr>
      </w:pPr>
      <w:r w:rsidRPr="003E2420">
        <w:rPr>
          <w:b/>
        </w:rPr>
        <w:t>Back Cover</w:t>
      </w:r>
    </w:p>
    <w:p w14:paraId="5042661D" w14:textId="77777777" w:rsidR="003E2420" w:rsidRDefault="003E2420" w:rsidP="003E2420">
      <w:pPr>
        <w:ind w:firstLine="0"/>
      </w:pPr>
      <w:r>
        <w:t xml:space="preserve">Human, private detective Anna </w:t>
      </w:r>
      <w:proofErr w:type="spellStart"/>
      <w:r>
        <w:t>Caill</w:t>
      </w:r>
      <w:proofErr w:type="spellEnd"/>
      <w:r>
        <w:t xml:space="preserve"> isn’t keen on the prohibition of magic enacted by the 18th Amendment, but she won’t deny it’s good for business. The coppers couldn’t care less about the witches’ problems, giving her any number of clients to choose from.</w:t>
      </w:r>
    </w:p>
    <w:p w14:paraId="1E544552" w14:textId="77777777" w:rsidR="003E2420" w:rsidRDefault="003E2420" w:rsidP="003E2420">
      <w:pPr>
        <w:ind w:firstLine="0"/>
      </w:pPr>
    </w:p>
    <w:p w14:paraId="21F42C03" w14:textId="77777777" w:rsidR="003E2420" w:rsidRDefault="003E2420" w:rsidP="003E2420">
      <w:pPr>
        <w:ind w:firstLine="0"/>
      </w:pPr>
      <w:r>
        <w:t>When mysterious witch Jesse Hunt saunters into her office, he and his case will test her limits. While a killer stalks the magical underworld, Anna is hired to find Jesse’s friend, the high priest of an ancient coven.</w:t>
      </w:r>
    </w:p>
    <w:p w14:paraId="2F494509" w14:textId="77777777" w:rsidR="003E2420" w:rsidRDefault="003E2420" w:rsidP="003E2420">
      <w:pPr>
        <w:ind w:firstLine="0"/>
      </w:pPr>
    </w:p>
    <w:p w14:paraId="28EA2ADC" w14:textId="77777777" w:rsidR="003E2420" w:rsidRDefault="003E2420" w:rsidP="003E2420">
      <w:pPr>
        <w:ind w:firstLine="0"/>
      </w:pPr>
      <w:r>
        <w:t>As her case unravels, Anna is forced to confront her addiction to a dark spell in this urban fantasy noir.</w:t>
      </w:r>
    </w:p>
    <w:p w14:paraId="578F687E" w14:textId="483BA44C" w:rsidR="003E2420" w:rsidRDefault="003E2420" w:rsidP="00123B9C">
      <w:pPr>
        <w:ind w:firstLine="0"/>
      </w:pPr>
    </w:p>
    <w:p w14:paraId="331AC071" w14:textId="5CDD9902" w:rsidR="00123B9C" w:rsidRPr="00123B9C" w:rsidRDefault="00123B9C" w:rsidP="00123B9C">
      <w:pPr>
        <w:ind w:firstLine="0"/>
        <w:rPr>
          <w:b/>
        </w:rPr>
      </w:pPr>
      <w:r w:rsidRPr="00123B9C">
        <w:rPr>
          <w:b/>
        </w:rPr>
        <w:t>Praise:</w:t>
      </w:r>
    </w:p>
    <w:p w14:paraId="0382F264" w14:textId="08268ACA" w:rsidR="00123B9C" w:rsidRPr="00123B9C" w:rsidRDefault="00093EF1" w:rsidP="00123B9C">
      <w:pPr>
        <w:ind w:firstLine="0"/>
        <w:outlineLvl w:val="4"/>
        <w:rPr>
          <w:rFonts w:eastAsia="Times New Roman"/>
          <w:bCs/>
          <w:color w:val="auto"/>
          <w:sz w:val="14"/>
          <w:szCs w:val="20"/>
        </w:rPr>
      </w:pPr>
      <w:r>
        <w:rPr>
          <w:rFonts w:eastAsia="Times New Roman"/>
          <w:bCs/>
          <w:color w:val="auto"/>
          <w:szCs w:val="33"/>
        </w:rPr>
        <w:t>“</w:t>
      </w:r>
      <w:r w:rsidR="00123B9C" w:rsidRPr="00123B9C">
        <w:rPr>
          <w:rFonts w:eastAsia="Times New Roman"/>
          <w:bCs/>
          <w:color w:val="auto"/>
          <w:szCs w:val="33"/>
        </w:rPr>
        <w:t>Love is always magical; and nothing blows hot and cold like a witch's soul. This is a magical book with a whole lot of soul."  </w:t>
      </w:r>
    </w:p>
    <w:p w14:paraId="5199AB7C" w14:textId="77777777" w:rsidR="00123B9C" w:rsidRPr="00123B9C" w:rsidRDefault="00123B9C" w:rsidP="00123B9C">
      <w:pPr>
        <w:ind w:firstLine="0"/>
        <w:outlineLvl w:val="4"/>
        <w:rPr>
          <w:rFonts w:eastAsia="Times New Roman"/>
          <w:bCs/>
          <w:color w:val="auto"/>
          <w:sz w:val="14"/>
          <w:szCs w:val="20"/>
        </w:rPr>
      </w:pPr>
      <w:r w:rsidRPr="00123B9C">
        <w:rPr>
          <w:rFonts w:eastAsia="Times New Roman"/>
          <w:bCs/>
          <w:color w:val="auto"/>
          <w:szCs w:val="33"/>
        </w:rPr>
        <w:t>— Simon R. Green, author of the Nightside series</w:t>
      </w:r>
    </w:p>
    <w:p w14:paraId="3C43D4D1" w14:textId="77777777" w:rsidR="00123B9C" w:rsidRDefault="00123B9C" w:rsidP="00123B9C">
      <w:pPr>
        <w:ind w:firstLine="0"/>
      </w:pPr>
    </w:p>
    <w:p w14:paraId="4ACB2540" w14:textId="086D08EF" w:rsidR="003C43A2" w:rsidRDefault="003C43A2" w:rsidP="003E2420">
      <w:pPr>
        <w:ind w:firstLine="0"/>
        <w:rPr>
          <w:b/>
        </w:rPr>
      </w:pPr>
      <w:r>
        <w:rPr>
          <w:b/>
        </w:rPr>
        <w:t>Buy Links</w:t>
      </w:r>
    </w:p>
    <w:p w14:paraId="59FC5B37" w14:textId="1B94A0C3" w:rsidR="003C43A2" w:rsidRPr="00573EC0" w:rsidRDefault="003C43A2" w:rsidP="003E2420">
      <w:pPr>
        <w:ind w:firstLine="0"/>
      </w:pPr>
      <w:r w:rsidRPr="00573EC0">
        <w:t xml:space="preserve">Amazon (paperback, </w:t>
      </w:r>
      <w:proofErr w:type="spellStart"/>
      <w:r w:rsidRPr="00573EC0">
        <w:t>ebook</w:t>
      </w:r>
      <w:proofErr w:type="spellEnd"/>
      <w:r w:rsidRPr="00573EC0">
        <w:t xml:space="preserve">, </w:t>
      </w:r>
      <w:proofErr w:type="spellStart"/>
      <w:r w:rsidRPr="00573EC0">
        <w:t>aud</w:t>
      </w:r>
      <w:proofErr w:type="spellEnd"/>
      <w:r w:rsidR="000A67E5">
        <w:t xml:space="preserve"> </w:t>
      </w:r>
      <w:proofErr w:type="spellStart"/>
      <w:r w:rsidR="000A67E5">
        <w:t>e</w:t>
      </w:r>
      <w:r w:rsidRPr="00573EC0">
        <w:t>book</w:t>
      </w:r>
      <w:proofErr w:type="spellEnd"/>
      <w:r w:rsidRPr="00573EC0">
        <w:t>):</w:t>
      </w:r>
      <w:r w:rsidR="00573EC0">
        <w:t xml:space="preserve"> </w:t>
      </w:r>
      <w:hyperlink r:id="rId4" w:history="1">
        <w:r w:rsidR="000A67E5" w:rsidRPr="007E4A01">
          <w:rPr>
            <w:rStyle w:val="Hyperlink"/>
          </w:rPr>
          <w:t>https://amzn.to/2SUkYBP</w:t>
        </w:r>
      </w:hyperlink>
      <w:r w:rsidR="000A67E5">
        <w:t xml:space="preserve"> </w:t>
      </w:r>
    </w:p>
    <w:p w14:paraId="6396942F" w14:textId="7E9A7774" w:rsidR="003C43A2" w:rsidRPr="00573EC0" w:rsidRDefault="003C43A2" w:rsidP="003E2420">
      <w:pPr>
        <w:ind w:firstLine="0"/>
      </w:pPr>
      <w:r w:rsidRPr="00573EC0">
        <w:t>Barnes &amp; Noble</w:t>
      </w:r>
      <w:r w:rsidR="00573EC0">
        <w:t xml:space="preserve"> (</w:t>
      </w:r>
      <w:r w:rsidR="000A67E5">
        <w:t xml:space="preserve">paperback and </w:t>
      </w:r>
      <w:proofErr w:type="spellStart"/>
      <w:r w:rsidR="00573EC0">
        <w:t>ebook</w:t>
      </w:r>
      <w:proofErr w:type="spellEnd"/>
      <w:r w:rsidR="00573EC0">
        <w:t>)</w:t>
      </w:r>
      <w:r w:rsidRPr="00573EC0">
        <w:t>:</w:t>
      </w:r>
      <w:r w:rsidR="00573EC0">
        <w:t xml:space="preserve"> </w:t>
      </w:r>
      <w:hyperlink r:id="rId5" w:history="1">
        <w:r w:rsidR="000A67E5">
          <w:rPr>
            <w:rStyle w:val="Hyperlink"/>
          </w:rPr>
          <w:t>https://www.barnesandnoble.com/w/in-search-of-a-witchs-soul-d-lieber/1129820747?ean=9781732832305</w:t>
        </w:r>
      </w:hyperlink>
    </w:p>
    <w:p w14:paraId="71A668EB" w14:textId="6AAF038B" w:rsidR="000A67E5" w:rsidRDefault="003C43A2" w:rsidP="003E2420">
      <w:pPr>
        <w:ind w:firstLine="0"/>
      </w:pPr>
      <w:r w:rsidRPr="00573EC0">
        <w:t>Kobo</w:t>
      </w:r>
      <w:r w:rsidR="00573EC0">
        <w:t xml:space="preserve"> </w:t>
      </w:r>
      <w:r w:rsidR="000A67E5">
        <w:t>(</w:t>
      </w:r>
      <w:proofErr w:type="spellStart"/>
      <w:r w:rsidR="000A67E5">
        <w:t>ebook</w:t>
      </w:r>
      <w:proofErr w:type="spellEnd"/>
      <w:r w:rsidR="000A67E5">
        <w:t>)</w:t>
      </w:r>
      <w:r w:rsidR="00351622">
        <w:t>:</w:t>
      </w:r>
      <w:bookmarkStart w:id="0" w:name="_GoBack"/>
      <w:bookmarkEnd w:id="0"/>
      <w:r w:rsidR="000A67E5">
        <w:t xml:space="preserve"> </w:t>
      </w:r>
      <w:hyperlink r:id="rId6" w:history="1">
        <w:r w:rsidR="000A67E5" w:rsidRPr="007E4A01">
          <w:rPr>
            <w:rStyle w:val="Hyperlink"/>
          </w:rPr>
          <w:t>https://www.kobo.com/us/en/ebook/in-search-of-a-witch-s-soul-2</w:t>
        </w:r>
      </w:hyperlink>
      <w:r w:rsidR="000A67E5">
        <w:t xml:space="preserve"> </w:t>
      </w:r>
      <w:r w:rsidR="00573EC0">
        <w:t xml:space="preserve"> </w:t>
      </w:r>
    </w:p>
    <w:p w14:paraId="0FC33EC4" w14:textId="014BA1CE" w:rsidR="00351622" w:rsidRDefault="00351622" w:rsidP="003E2420">
      <w:pPr>
        <w:ind w:firstLine="0"/>
      </w:pPr>
      <w:r>
        <w:t xml:space="preserve">Kobo (audiobook): </w:t>
      </w:r>
      <w:hyperlink r:id="rId7" w:history="1">
        <w:r w:rsidRPr="007E4A01">
          <w:rPr>
            <w:rStyle w:val="Hyperlink"/>
          </w:rPr>
          <w:t>https://www.kobo.com/us/en/audiobook/in-search-of-a-witch-s-soul-1</w:t>
        </w:r>
      </w:hyperlink>
      <w:r>
        <w:t xml:space="preserve"> </w:t>
      </w:r>
    </w:p>
    <w:p w14:paraId="680ED855" w14:textId="0B486252" w:rsidR="003C43A2" w:rsidRDefault="000A67E5" w:rsidP="003E2420">
      <w:pPr>
        <w:ind w:firstLine="0"/>
      </w:pPr>
      <w:r>
        <w:t xml:space="preserve">Apple Books </w:t>
      </w:r>
      <w:r w:rsidR="00573EC0">
        <w:t>(</w:t>
      </w:r>
      <w:proofErr w:type="spellStart"/>
      <w:r w:rsidR="00573EC0">
        <w:t>ebook</w:t>
      </w:r>
      <w:proofErr w:type="spellEnd"/>
      <w:r w:rsidR="00573EC0">
        <w:t xml:space="preserve">): </w:t>
      </w:r>
      <w:hyperlink r:id="rId8" w:history="1">
        <w:r w:rsidRPr="007E4A01">
          <w:rPr>
            <w:rStyle w:val="Hyperlink"/>
          </w:rPr>
          <w:t>https://books.apple.com/us/book/in-search-of-a-witchs-soul/id1498532143</w:t>
        </w:r>
      </w:hyperlink>
      <w:r>
        <w:t xml:space="preserve"> </w:t>
      </w:r>
    </w:p>
    <w:p w14:paraId="72F08C2C" w14:textId="701AEADC" w:rsidR="00CB72E3" w:rsidRPr="00573EC0" w:rsidRDefault="00CB72E3" w:rsidP="003E2420">
      <w:pPr>
        <w:ind w:firstLine="0"/>
      </w:pPr>
      <w:r>
        <w:t xml:space="preserve">iTunes (audiobook): </w:t>
      </w:r>
      <w:hyperlink r:id="rId9" w:history="1">
        <w:r w:rsidR="001B71B1" w:rsidRPr="007E4A01">
          <w:rPr>
            <w:rStyle w:val="Hyperlink"/>
          </w:rPr>
          <w:t>https://books.apple.com/us/audiobook/in-search-of-a-witchs-soul/id1450410260</w:t>
        </w:r>
      </w:hyperlink>
      <w:r w:rsidR="001B71B1">
        <w:t xml:space="preserve"> </w:t>
      </w:r>
    </w:p>
    <w:p w14:paraId="59D1891F" w14:textId="19B5C9E2" w:rsidR="00AC34A5" w:rsidRPr="003E2420" w:rsidRDefault="003E2420" w:rsidP="003E2420">
      <w:pPr>
        <w:ind w:firstLine="0"/>
        <w:rPr>
          <w:rFonts w:eastAsia="Times New Roman"/>
          <w:color w:val="auto"/>
        </w:rPr>
      </w:pPr>
      <w:r w:rsidRPr="00573EC0">
        <w:t>Universal Link:</w:t>
      </w:r>
      <w:r>
        <w:rPr>
          <w:b/>
        </w:rPr>
        <w:t xml:space="preserve"> </w:t>
      </w:r>
      <w:hyperlink r:id="rId10" w:history="1">
        <w:r w:rsidR="00AC34A5" w:rsidRPr="007E4A01">
          <w:rPr>
            <w:rStyle w:val="Hyperlink"/>
          </w:rPr>
          <w:t>https://books2read.com/u/boZPVp</w:t>
        </w:r>
      </w:hyperlink>
    </w:p>
    <w:p w14:paraId="6327B61A" w14:textId="60AFFCEA" w:rsidR="003E2420" w:rsidRPr="003E2420" w:rsidRDefault="003E2420" w:rsidP="003E2420">
      <w:pPr>
        <w:ind w:firstLine="0"/>
        <w:rPr>
          <w:b/>
        </w:rPr>
      </w:pPr>
    </w:p>
    <w:p w14:paraId="576A388B" w14:textId="77777777" w:rsidR="003E2420" w:rsidRDefault="003E2420" w:rsidP="003E2420">
      <w:pPr>
        <w:ind w:firstLine="0"/>
      </w:pPr>
    </w:p>
    <w:sectPr w:rsidR="003E2420" w:rsidSect="00B436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wMDC0sDQ1NTI1NjdS0lEKTi0uzszPAymwqAUAvyfqgCwAAAA="/>
  </w:docVars>
  <w:rsids>
    <w:rsidRoot w:val="003E2420"/>
    <w:rsid w:val="00093EF1"/>
    <w:rsid w:val="000A67E5"/>
    <w:rsid w:val="00123B9C"/>
    <w:rsid w:val="001B71B1"/>
    <w:rsid w:val="002976DE"/>
    <w:rsid w:val="00351622"/>
    <w:rsid w:val="003C43A2"/>
    <w:rsid w:val="003E2420"/>
    <w:rsid w:val="00541300"/>
    <w:rsid w:val="00573EC0"/>
    <w:rsid w:val="006A14F1"/>
    <w:rsid w:val="00AC34A5"/>
    <w:rsid w:val="00B13CE2"/>
    <w:rsid w:val="00B436AA"/>
    <w:rsid w:val="00CB72E3"/>
    <w:rsid w:val="00F502B1"/>
    <w:rsid w:val="00FE05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AEDF4"/>
  <w15:chartTrackingRefBased/>
  <w15:docId w15:val="{6D03D3CD-ECE6-4936-8575-19A5D7A4E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color w:val="000000"/>
        <w:sz w:val="24"/>
        <w:szCs w:val="24"/>
        <w:lang w:val="en-US"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6AA"/>
  </w:style>
  <w:style w:type="paragraph" w:styleId="Heading5">
    <w:name w:val="heading 5"/>
    <w:basedOn w:val="Normal"/>
    <w:link w:val="Heading5Char"/>
    <w:uiPriority w:val="9"/>
    <w:qFormat/>
    <w:rsid w:val="00123B9C"/>
    <w:pPr>
      <w:spacing w:before="100" w:beforeAutospacing="1" w:after="100" w:afterAutospacing="1"/>
      <w:ind w:firstLine="0"/>
      <w:outlineLvl w:val="4"/>
    </w:pPr>
    <w:rPr>
      <w:rFonts w:eastAsia="Times New Roman"/>
      <w:b/>
      <w:bCs/>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73EC0"/>
    <w:rPr>
      <w:color w:val="0000FF" w:themeColor="hyperlink"/>
      <w:u w:val="single"/>
    </w:rPr>
  </w:style>
  <w:style w:type="character" w:styleId="UnresolvedMention">
    <w:name w:val="Unresolved Mention"/>
    <w:basedOn w:val="DefaultParagraphFont"/>
    <w:uiPriority w:val="99"/>
    <w:semiHidden/>
    <w:unhideWhenUsed/>
    <w:rsid w:val="00573EC0"/>
    <w:rPr>
      <w:color w:val="605E5C"/>
      <w:shd w:val="clear" w:color="auto" w:fill="E1DFDD"/>
    </w:rPr>
  </w:style>
  <w:style w:type="character" w:customStyle="1" w:styleId="Heading5Char">
    <w:name w:val="Heading 5 Char"/>
    <w:basedOn w:val="DefaultParagraphFont"/>
    <w:link w:val="Heading5"/>
    <w:uiPriority w:val="9"/>
    <w:rsid w:val="00123B9C"/>
    <w:rPr>
      <w:rFonts w:eastAsia="Times New Roman"/>
      <w:b/>
      <w:bCs/>
      <w:color w:val="auto"/>
      <w:sz w:val="20"/>
      <w:szCs w:val="20"/>
    </w:rPr>
  </w:style>
  <w:style w:type="character" w:customStyle="1" w:styleId="color15">
    <w:name w:val="color_15"/>
    <w:basedOn w:val="DefaultParagraphFont"/>
    <w:rsid w:val="00123B9C"/>
  </w:style>
  <w:style w:type="character" w:styleId="FollowedHyperlink">
    <w:name w:val="FollowedHyperlink"/>
    <w:basedOn w:val="DefaultParagraphFont"/>
    <w:uiPriority w:val="99"/>
    <w:semiHidden/>
    <w:unhideWhenUsed/>
    <w:rsid w:val="000A67E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8268202">
      <w:bodyDiv w:val="1"/>
      <w:marLeft w:val="0"/>
      <w:marRight w:val="0"/>
      <w:marTop w:val="0"/>
      <w:marBottom w:val="0"/>
      <w:divBdr>
        <w:top w:val="none" w:sz="0" w:space="0" w:color="auto"/>
        <w:left w:val="none" w:sz="0" w:space="0" w:color="auto"/>
        <w:bottom w:val="none" w:sz="0" w:space="0" w:color="auto"/>
        <w:right w:val="none" w:sz="0" w:space="0" w:color="auto"/>
      </w:divBdr>
    </w:div>
    <w:div w:id="704716916">
      <w:bodyDiv w:val="1"/>
      <w:marLeft w:val="0"/>
      <w:marRight w:val="0"/>
      <w:marTop w:val="0"/>
      <w:marBottom w:val="0"/>
      <w:divBdr>
        <w:top w:val="none" w:sz="0" w:space="0" w:color="auto"/>
        <w:left w:val="none" w:sz="0" w:space="0" w:color="auto"/>
        <w:bottom w:val="none" w:sz="0" w:space="0" w:color="auto"/>
        <w:right w:val="none" w:sz="0" w:space="0" w:color="auto"/>
      </w:divBdr>
    </w:div>
    <w:div w:id="877472023">
      <w:bodyDiv w:val="1"/>
      <w:marLeft w:val="0"/>
      <w:marRight w:val="0"/>
      <w:marTop w:val="0"/>
      <w:marBottom w:val="0"/>
      <w:divBdr>
        <w:top w:val="none" w:sz="0" w:space="0" w:color="auto"/>
        <w:left w:val="none" w:sz="0" w:space="0" w:color="auto"/>
        <w:bottom w:val="none" w:sz="0" w:space="0" w:color="auto"/>
        <w:right w:val="none" w:sz="0" w:space="0" w:color="auto"/>
      </w:divBdr>
      <w:divsChild>
        <w:div w:id="998195689">
          <w:marLeft w:val="0"/>
          <w:marRight w:val="0"/>
          <w:marTop w:val="0"/>
          <w:marBottom w:val="0"/>
          <w:divBdr>
            <w:top w:val="none" w:sz="0" w:space="0" w:color="auto"/>
            <w:left w:val="none" w:sz="0" w:space="0" w:color="auto"/>
            <w:bottom w:val="none" w:sz="0" w:space="0" w:color="auto"/>
            <w:right w:val="none" w:sz="0" w:space="0" w:color="auto"/>
          </w:divBdr>
        </w:div>
      </w:divsChild>
    </w:div>
    <w:div w:id="1133789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s.apple.com/us/book/in-search-of-a-witchs-soul/id1498532143" TargetMode="External"/><Relationship Id="rId3" Type="http://schemas.openxmlformats.org/officeDocument/2006/relationships/webSettings" Target="webSettings.xml"/><Relationship Id="rId7" Type="http://schemas.openxmlformats.org/officeDocument/2006/relationships/hyperlink" Target="https://www.kobo.com/us/en/audiobook/in-search-of-a-witch-s-soul-1"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kobo.com/us/en/ebook/in-search-of-a-witch-s-soul-2" TargetMode="External"/><Relationship Id="rId11" Type="http://schemas.openxmlformats.org/officeDocument/2006/relationships/fontTable" Target="fontTable.xml"/><Relationship Id="rId5" Type="http://schemas.openxmlformats.org/officeDocument/2006/relationships/hyperlink" Target="https://www.barnesandnoble.com/w/in-search-of-a-witchs-soul-d-lieber/1129820747?ean=9781732832305" TargetMode="External"/><Relationship Id="rId10" Type="http://schemas.openxmlformats.org/officeDocument/2006/relationships/hyperlink" Target="https://books2read.com/u/boZPVp" TargetMode="External"/><Relationship Id="rId4" Type="http://schemas.openxmlformats.org/officeDocument/2006/relationships/hyperlink" Target="https://amzn.to/2SUkYBP" TargetMode="External"/><Relationship Id="rId9" Type="http://schemas.openxmlformats.org/officeDocument/2006/relationships/hyperlink" Target="https://books.apple.com/us/audiobook/in-search-of-a-witchs-soul/id14504102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345</Words>
  <Characters>197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dc:creator>
  <cp:keywords/>
  <dc:description/>
  <cp:lastModifiedBy>Danielle Lieber</cp:lastModifiedBy>
  <cp:revision>14</cp:revision>
  <dcterms:created xsi:type="dcterms:W3CDTF">2018-11-30T19:36:00Z</dcterms:created>
  <dcterms:modified xsi:type="dcterms:W3CDTF">2020-02-19T01:16:00Z</dcterms:modified>
</cp:coreProperties>
</file>